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6CDA6" w14:textId="26286FFF" w:rsidR="00F6782F" w:rsidRDefault="00EB5B72">
      <w:pPr>
        <w:pStyle w:val="Title"/>
      </w:pPr>
      <w:r>
        <w:t xml:space="preserve">Feedback for Project Number </w:t>
      </w:r>
      <w:r w:rsidR="00941022">
        <w:t>29</w:t>
      </w:r>
    </w:p>
    <w:p w14:paraId="04F4C9DC" w14:textId="77777777" w:rsidR="00F6782F" w:rsidRDefault="00EB5B72">
      <w:pPr>
        <w:pStyle w:val="FirstParagraph"/>
      </w:pPr>
      <w:bookmarkStart w:id="0" w:name="feedback-below"/>
      <w:r>
        <w:rPr>
          <w:b/>
        </w:rPr>
        <w:t>What is their topic on?</w:t>
      </w:r>
    </w:p>
    <w:p w14:paraId="3DF0AEE6" w14:textId="69391606" w:rsidR="00F6782F" w:rsidRPr="009969A3" w:rsidRDefault="00EB5B72">
      <w:pPr>
        <w:pStyle w:val="Compact"/>
        <w:numPr>
          <w:ilvl w:val="0"/>
          <w:numId w:val="2"/>
        </w:numPr>
      </w:pPr>
      <w:r>
        <w:rPr>
          <w:i/>
        </w:rPr>
        <w:t>Is the title consistent with the topic?</w:t>
      </w:r>
    </w:p>
    <w:p w14:paraId="4E0EC5BC" w14:textId="2BB88947" w:rsidR="009969A3" w:rsidRPr="00941022" w:rsidRDefault="009969A3" w:rsidP="009969A3">
      <w:pPr>
        <w:pStyle w:val="Compact"/>
        <w:ind w:left="480"/>
        <w:rPr>
          <w:iCs/>
          <w:color w:val="548DD4" w:themeColor="text2" w:themeTint="99"/>
        </w:rPr>
      </w:pPr>
      <w:r w:rsidRPr="00941022">
        <w:rPr>
          <w:iCs/>
          <w:color w:val="548DD4" w:themeColor="text2" w:themeTint="99"/>
        </w:rPr>
        <w:t>Yes it is.</w:t>
      </w:r>
    </w:p>
    <w:p w14:paraId="55728D50" w14:textId="6F00A575" w:rsidR="00F6782F" w:rsidRPr="009969A3" w:rsidRDefault="00EB5B72">
      <w:pPr>
        <w:pStyle w:val="Compact"/>
        <w:numPr>
          <w:ilvl w:val="0"/>
          <w:numId w:val="2"/>
        </w:numPr>
      </w:pPr>
      <w:r>
        <w:rPr>
          <w:i/>
        </w:rPr>
        <w:t>In other words does the title make sense for the project?</w:t>
      </w:r>
    </w:p>
    <w:p w14:paraId="06D8627B" w14:textId="55AF0248" w:rsidR="009969A3" w:rsidRPr="009969A3" w:rsidRDefault="009969A3" w:rsidP="009969A3">
      <w:pPr>
        <w:pStyle w:val="Compact"/>
        <w:ind w:left="480"/>
        <w:rPr>
          <w:iCs/>
        </w:rPr>
      </w:pPr>
      <w:r w:rsidRPr="00941022">
        <w:rPr>
          <w:iCs/>
          <w:color w:val="548DD4" w:themeColor="text2" w:themeTint="99"/>
        </w:rPr>
        <w:t>Yes</w:t>
      </w:r>
      <w:r>
        <w:rPr>
          <w:iCs/>
        </w:rPr>
        <w:t>.</w:t>
      </w:r>
    </w:p>
    <w:p w14:paraId="26A41526" w14:textId="77777777" w:rsidR="00F6782F" w:rsidRDefault="00EB5B72">
      <w:pPr>
        <w:pStyle w:val="FirstParagraph"/>
      </w:pPr>
      <w:r>
        <w:rPr>
          <w:b/>
        </w:rPr>
        <w:t>Are the objectives of the project clearly identifiable?</w:t>
      </w:r>
    </w:p>
    <w:p w14:paraId="7FCC1989" w14:textId="35F75FF2" w:rsidR="00F6782F" w:rsidRPr="009969A3" w:rsidRDefault="00EB5B72">
      <w:pPr>
        <w:pStyle w:val="Compact"/>
        <w:numPr>
          <w:ilvl w:val="0"/>
          <w:numId w:val="3"/>
        </w:numPr>
      </w:pPr>
      <w:r>
        <w:rPr>
          <w:i/>
        </w:rPr>
        <w:t>What are they wanting to study?</w:t>
      </w:r>
    </w:p>
    <w:p w14:paraId="6E288DF2" w14:textId="72F55ABA" w:rsidR="009969A3" w:rsidRPr="00941022" w:rsidRDefault="009969A3" w:rsidP="009969A3">
      <w:pPr>
        <w:pStyle w:val="Compact"/>
        <w:ind w:left="480"/>
        <w:rPr>
          <w:color w:val="548DD4" w:themeColor="text2" w:themeTint="99"/>
        </w:rPr>
      </w:pPr>
      <w:r w:rsidRPr="00941022">
        <w:rPr>
          <w:iCs/>
          <w:color w:val="548DD4" w:themeColor="text2" w:themeTint="99"/>
        </w:rPr>
        <w:t>DUI fatalities and the correlation with age</w:t>
      </w:r>
    </w:p>
    <w:p w14:paraId="53FC8897" w14:textId="49A68FE6" w:rsidR="00F6782F" w:rsidRPr="009969A3" w:rsidRDefault="00EB5B72">
      <w:pPr>
        <w:pStyle w:val="Compact"/>
        <w:numPr>
          <w:ilvl w:val="0"/>
          <w:numId w:val="3"/>
        </w:numPr>
      </w:pPr>
      <w:r>
        <w:rPr>
          <w:i/>
        </w:rPr>
        <w:t>What is the motivation of this project?</w:t>
      </w:r>
    </w:p>
    <w:p w14:paraId="15EB4DFD" w14:textId="1FED957C" w:rsidR="009969A3" w:rsidRPr="00941022" w:rsidRDefault="009969A3" w:rsidP="009969A3">
      <w:pPr>
        <w:pStyle w:val="Compact"/>
        <w:ind w:left="480"/>
        <w:rPr>
          <w:iCs/>
          <w:color w:val="548DD4" w:themeColor="text2" w:themeTint="99"/>
        </w:rPr>
      </w:pPr>
      <w:r w:rsidRPr="00941022">
        <w:rPr>
          <w:iCs/>
          <w:color w:val="548DD4" w:themeColor="text2" w:themeTint="99"/>
        </w:rPr>
        <w:t xml:space="preserve">It is an important subject that affects many families. Personal </w:t>
      </w:r>
      <w:r w:rsidR="00941022">
        <w:rPr>
          <w:iCs/>
          <w:color w:val="548DD4" w:themeColor="text2" w:themeTint="99"/>
        </w:rPr>
        <w:t>connection</w:t>
      </w:r>
      <w:r w:rsidRPr="00941022">
        <w:rPr>
          <w:iCs/>
          <w:color w:val="548DD4" w:themeColor="text2" w:themeTint="99"/>
        </w:rPr>
        <w:t xml:space="preserve"> was also a big motivation. </w:t>
      </w:r>
    </w:p>
    <w:p w14:paraId="1A10F162" w14:textId="0AA33EC8" w:rsidR="00F6782F" w:rsidRPr="009969A3" w:rsidRDefault="00EB5B72">
      <w:pPr>
        <w:pStyle w:val="Compact"/>
        <w:numPr>
          <w:ilvl w:val="0"/>
          <w:numId w:val="3"/>
        </w:numPr>
      </w:pPr>
      <w:r>
        <w:rPr>
          <w:i/>
        </w:rPr>
        <w:t>What does the presenter hope to accomplish with this project?</w:t>
      </w:r>
    </w:p>
    <w:p w14:paraId="33AC35F4" w14:textId="5FDBDC0A" w:rsidR="009969A3" w:rsidRPr="00941022" w:rsidRDefault="009969A3" w:rsidP="009969A3">
      <w:pPr>
        <w:pStyle w:val="Compact"/>
        <w:ind w:left="480"/>
        <w:rPr>
          <w:iCs/>
          <w:color w:val="548DD4" w:themeColor="text2" w:themeTint="99"/>
        </w:rPr>
      </w:pPr>
      <w:r w:rsidRPr="00941022">
        <w:rPr>
          <w:iCs/>
          <w:color w:val="548DD4" w:themeColor="text2" w:themeTint="99"/>
        </w:rPr>
        <w:t xml:space="preserve">The presenter wanted to explore a better understanding on how DUI fatalities vary within age groups. He was also wanting to find how to total number of DUI fatalities and crashes have changed over the past 17 years. </w:t>
      </w:r>
    </w:p>
    <w:p w14:paraId="1708FEFE" w14:textId="77777777" w:rsidR="00F6782F" w:rsidRDefault="00EB5B72">
      <w:pPr>
        <w:pStyle w:val="FirstParagraph"/>
      </w:pPr>
      <w:r>
        <w:rPr>
          <w:b/>
        </w:rPr>
        <w:t>What data are used?</w:t>
      </w:r>
    </w:p>
    <w:p w14:paraId="4F2B0733" w14:textId="10954FF7" w:rsidR="00F6782F" w:rsidRPr="009969A3" w:rsidRDefault="00EB5B72">
      <w:pPr>
        <w:pStyle w:val="Compact"/>
        <w:numPr>
          <w:ilvl w:val="0"/>
          <w:numId w:val="4"/>
        </w:numPr>
      </w:pPr>
      <w:r>
        <w:rPr>
          <w:i/>
        </w:rPr>
        <w:t>What website(s) are scraped?</w:t>
      </w:r>
    </w:p>
    <w:p w14:paraId="4B297286" w14:textId="6BCA33DD" w:rsidR="009969A3" w:rsidRPr="00941022" w:rsidRDefault="009969A3" w:rsidP="009969A3">
      <w:pPr>
        <w:pStyle w:val="Compact"/>
        <w:ind w:left="480"/>
        <w:rPr>
          <w:iCs/>
          <w:color w:val="548DD4" w:themeColor="text2" w:themeTint="99"/>
        </w:rPr>
      </w:pPr>
      <w:r w:rsidRPr="00941022">
        <w:rPr>
          <w:iCs/>
          <w:color w:val="548DD4" w:themeColor="text2" w:themeTint="99"/>
        </w:rPr>
        <w:t>Used the Texas Department of Transportation website</w:t>
      </w:r>
    </w:p>
    <w:p w14:paraId="40C020D2" w14:textId="47349348" w:rsidR="00F6782F" w:rsidRPr="009969A3" w:rsidRDefault="00EB5B72">
      <w:pPr>
        <w:pStyle w:val="Compact"/>
        <w:numPr>
          <w:ilvl w:val="0"/>
          <w:numId w:val="4"/>
        </w:numPr>
      </w:pPr>
      <w:r>
        <w:rPr>
          <w:i/>
        </w:rPr>
        <w:t>Are other data brought in from outside sources?</w:t>
      </w:r>
    </w:p>
    <w:p w14:paraId="4702FD82" w14:textId="0002ACC2" w:rsidR="009969A3" w:rsidRPr="00941022" w:rsidRDefault="009969A3" w:rsidP="009969A3">
      <w:pPr>
        <w:pStyle w:val="Compact"/>
        <w:ind w:left="480"/>
        <w:rPr>
          <w:iCs/>
          <w:color w:val="548DD4" w:themeColor="text2" w:themeTint="99"/>
        </w:rPr>
      </w:pPr>
      <w:r w:rsidRPr="00941022">
        <w:rPr>
          <w:iCs/>
          <w:color w:val="548DD4" w:themeColor="text2" w:themeTint="99"/>
        </w:rPr>
        <w:t>No, The presenter used PDF documents found within the website</w:t>
      </w:r>
    </w:p>
    <w:p w14:paraId="25B7E458" w14:textId="01AA300C" w:rsidR="00F6782F" w:rsidRPr="009969A3" w:rsidRDefault="00EB5B72">
      <w:pPr>
        <w:pStyle w:val="Compact"/>
        <w:numPr>
          <w:ilvl w:val="0"/>
          <w:numId w:val="4"/>
        </w:numPr>
      </w:pPr>
      <w:r>
        <w:rPr>
          <w:i/>
        </w:rPr>
        <w:t>If so, what are they and how do they add to the project?</w:t>
      </w:r>
    </w:p>
    <w:p w14:paraId="7901FE38" w14:textId="6E76AFDF" w:rsidR="009969A3" w:rsidRPr="00941022" w:rsidRDefault="009969A3" w:rsidP="009969A3">
      <w:pPr>
        <w:pStyle w:val="Compact"/>
        <w:ind w:left="480"/>
        <w:rPr>
          <w:iCs/>
          <w:color w:val="548DD4" w:themeColor="text2" w:themeTint="99"/>
        </w:rPr>
      </w:pPr>
      <w:r w:rsidRPr="00941022">
        <w:rPr>
          <w:iCs/>
          <w:color w:val="548DD4" w:themeColor="text2" w:themeTint="99"/>
        </w:rPr>
        <w:t>N/A</w:t>
      </w:r>
    </w:p>
    <w:p w14:paraId="1ABFC575" w14:textId="5796A8B1" w:rsidR="00F6782F" w:rsidRDefault="00EB5B72">
      <w:pPr>
        <w:pStyle w:val="FirstParagraph"/>
        <w:rPr>
          <w:b/>
        </w:rPr>
      </w:pPr>
      <w:r>
        <w:rPr>
          <w:b/>
        </w:rPr>
        <w:t>What is your overall impression of the project?</w:t>
      </w:r>
    </w:p>
    <w:p w14:paraId="49D27BC5" w14:textId="70BA1EA7" w:rsidR="00C658D6" w:rsidRPr="00941022" w:rsidRDefault="00C658D6" w:rsidP="00C658D6">
      <w:pPr>
        <w:pStyle w:val="BodyText"/>
        <w:rPr>
          <w:color w:val="548DD4" w:themeColor="text2" w:themeTint="99"/>
        </w:rPr>
      </w:pPr>
      <w:r w:rsidRPr="00941022">
        <w:rPr>
          <w:color w:val="548DD4" w:themeColor="text2" w:themeTint="99"/>
        </w:rPr>
        <w:t xml:space="preserve">I thought this project was very well executed. I found the topic and the approach of evaluating the data very interesting. The visuals used in the presentation were highly effective in explaining the results of the project. Throughout the presentation, the presenter explained his process clearly which helped me not only understand how he arrived at his conclusion but also helped me learn something new. </w:t>
      </w:r>
    </w:p>
    <w:p w14:paraId="4A06E9E7" w14:textId="2F36D259" w:rsidR="00F6782F" w:rsidRDefault="00EB5B72">
      <w:pPr>
        <w:pStyle w:val="BodyText"/>
        <w:rPr>
          <w:b/>
        </w:rPr>
      </w:pPr>
      <w:r>
        <w:rPr>
          <w:b/>
        </w:rPr>
        <w:t>Other encouragements/critiques you would like to provide to your colleague in order for them to have a more refined project.</w:t>
      </w:r>
    </w:p>
    <w:p w14:paraId="4234E640" w14:textId="3EE11E08" w:rsidR="00C658D6" w:rsidRPr="00941022" w:rsidRDefault="00C658D6">
      <w:pPr>
        <w:pStyle w:val="BodyText"/>
        <w:rPr>
          <w:bCs/>
          <w:color w:val="548DD4" w:themeColor="text2" w:themeTint="99"/>
        </w:rPr>
      </w:pPr>
      <w:r w:rsidRPr="00941022">
        <w:rPr>
          <w:bCs/>
          <w:color w:val="548DD4" w:themeColor="text2" w:themeTint="99"/>
        </w:rPr>
        <w:t>In my honest opinion, I thought this was a great presentation overall.</w:t>
      </w:r>
      <w:r w:rsidR="00941022" w:rsidRPr="00941022">
        <w:rPr>
          <w:bCs/>
          <w:color w:val="548DD4" w:themeColor="text2" w:themeTint="99"/>
        </w:rPr>
        <w:t xml:space="preserve"> There was clear explanation of the data and the results.</w:t>
      </w:r>
      <w:r w:rsidRPr="00941022">
        <w:rPr>
          <w:bCs/>
          <w:color w:val="548DD4" w:themeColor="text2" w:themeTint="99"/>
        </w:rPr>
        <w:t xml:space="preserve"> I only wish I could have seen more of the actual coding process</w:t>
      </w:r>
      <w:r w:rsidR="00941022" w:rsidRPr="00941022">
        <w:rPr>
          <w:bCs/>
          <w:color w:val="548DD4" w:themeColor="text2" w:themeTint="99"/>
        </w:rPr>
        <w:t xml:space="preserve">. The presenter did attach a copy of his code, but it would have been very helpful to get at least a brief run down on he decided to approach the document scrapping. </w:t>
      </w:r>
      <w:r w:rsidR="00941022" w:rsidRPr="00941022">
        <w:rPr>
          <w:bCs/>
          <w:color w:val="548DD4" w:themeColor="text2" w:themeTint="99"/>
        </w:rPr>
        <w:lastRenderedPageBreak/>
        <w:t>I was hoping to hear an explanation of how he managed to overcome certain obstacles that he ran into during the coding process. However, I still thought the presentation was great.</w:t>
      </w:r>
    </w:p>
    <w:bookmarkEnd w:id="0"/>
    <w:sectPr w:rsidR="00C658D6" w:rsidRPr="009410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AEF44" w14:textId="77777777" w:rsidR="001351AB" w:rsidRDefault="00EB5B72">
      <w:pPr>
        <w:spacing w:after="0"/>
      </w:pPr>
      <w:r>
        <w:separator/>
      </w:r>
    </w:p>
  </w:endnote>
  <w:endnote w:type="continuationSeparator" w:id="0">
    <w:p w14:paraId="63E32F50" w14:textId="77777777" w:rsidR="001351AB" w:rsidRDefault="00EB5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818F1" w14:textId="77777777" w:rsidR="00F6782F" w:rsidRDefault="00EB5B72">
      <w:r>
        <w:separator/>
      </w:r>
    </w:p>
  </w:footnote>
  <w:footnote w:type="continuationSeparator" w:id="0">
    <w:p w14:paraId="486542C5" w14:textId="77777777" w:rsidR="00F6782F" w:rsidRDefault="00EB5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F98E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514C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51AB"/>
    <w:rsid w:val="004E29B3"/>
    <w:rsid w:val="00590D07"/>
    <w:rsid w:val="00784D58"/>
    <w:rsid w:val="008D6863"/>
    <w:rsid w:val="00941022"/>
    <w:rsid w:val="009969A3"/>
    <w:rsid w:val="00B86B75"/>
    <w:rsid w:val="00BA2EE3"/>
    <w:rsid w:val="00BC48D5"/>
    <w:rsid w:val="00C36279"/>
    <w:rsid w:val="00C658D6"/>
    <w:rsid w:val="00E315A3"/>
    <w:rsid w:val="00EB5B72"/>
    <w:rsid w:val="00F678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88118"/>
  <w15:docId w15:val="{86B1367C-9D89-45F0-9199-690191953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Javier Lazalde</dc:creator>
  <cp:keywords/>
  <cp:lastModifiedBy>Javier Lazalde</cp:lastModifiedBy>
  <cp:revision>3</cp:revision>
  <dcterms:created xsi:type="dcterms:W3CDTF">2021-03-26T03:29:00Z</dcterms:created>
  <dcterms:modified xsi:type="dcterms:W3CDTF">2021-03-26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